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ารพันบุพบท</w:t>
      </w:r>
      <w:r>
        <w:t xml:space="preserve"> </w:t>
      </w:r>
      <w:r>
        <w:t xml:space="preserve">19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นักเรียนสวัสดีนักเรียนที่อยู่ต้นทางของครูทุก ๆ คนนะคะ ในชั่วโมงภาษาไทยวันนี้นะคะ นักเรียนเรียนกับคุณครูนิสาชล รุ่งเนย เช่นเดิมนะคะ นักเรียนคะ ในชั่วโมงวันนี้นี่ เราจะมาเรียนกันในเรื่องของคำ คำอะไรลูก คำอะไรเอ่ยรู้ไหม ชื่อเรื่องวันนี้ คือ สารพันบุพบท รู้ไหมวันนี้เราจะเรียเนืร่</w:t>
      </w:r>
    </w:p>
    <w:p>
      <w:pPr>
        <w:pStyle w:val="BodyText"/>
      </w:pPr>
      <w:r>
        <w:t xml:space="preserve">(นักเรียน) คำบุพบท</w:t>
      </w:r>
    </w:p>
    <w:p>
      <w:pPr>
        <w:pStyle w:val="BodyText"/>
      </w:pPr>
      <w:r>
        <w:t xml:space="preserve">(คุณครูนิสาชล) คำบุพบทนะคะ เมื่อชั่วโมงที่แล้วเราเรียนกันเรื่องอะไรจำได้ไหม คำอะไรลูก คำวิเศษณ์ นักเรียนทบทวนเรื่องคำวิเศษณ์คืออะไรลูก</w:t>
      </w:r>
    </w:p>
    <w:p>
      <w:pPr>
        <w:pStyle w:val="BodyText"/>
      </w:pPr>
      <w:r>
        <w:t xml:space="preserve">(นักเรียน) คำที่ใช้สำหรับการ…</w:t>
      </w:r>
    </w:p>
    <w:p>
      <w:pPr>
        <w:pStyle w:val="BodyText"/>
      </w:pPr>
      <w:r>
        <w:t xml:space="preserve">(คุณครูนิสาชล) คำวิเศษณ์ คือ คำที่ใช้ขยายคำนาม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วิเศษณ์คือ</w:t>
      </w:r>
    </w:p>
    <w:p>
      <w:pPr>
        <w:pStyle w:val="BodyText"/>
      </w:pPr>
      <w:r>
        <w:t xml:space="preserve">(นักเรียน) คำที่ใช้ขยายคำนาม คำสรรพนาม คำกริยา และคำวิเศษณ์</w:t>
      </w:r>
    </w:p>
    <w:p>
      <w:pPr>
        <w:pStyle w:val="BodyText"/>
      </w:pPr>
      <w:r>
        <w:t xml:space="preserve">(คุณครูนิสาชล) นะคะ นักเรียนปลายทางของคุณครูนะคะ ช่วยกันตอบด้วย สำหรับในชั่วโมงวันนี้นะคะ เราจะมาเรียนกันในเรื่องของคำบุพบทนั่เอง ก่อนที่เราจะเรียนเรื่องคำบุพบทนั้นนะคะ เรามาดูจุดประสงค์ในการเรียนรู้ของเราว่านักเรียนจะต้องได้อะไรบ้างนะคะ นักเรียนอธิบายความหมายของคำบุพบทได้ นักเรียนอธิบายชนิดและหน้าที่ของคำบุพบทได้ นะคะ อันสุดท้าย นักเรียนอธิบายคำบุพบทได้นะคะ นี่คือจุดประสงค์ในการเรียนรู้วันนี้นะคะ วันนี้คุณครูมีลักษณะแบบนี้เรียกว่าอะไรลูก เราเคยเรียนกันไปแล้ว สำนวนนะคะ คุณครูให้นักเรียนนะคะ ฝึกสังเกตคำบุพบทที่อยู่ในสำนวน สำนวนที่ 1 บอกว่า</w:t>
      </w:r>
    </w:p>
    <w:p>
      <w:pPr>
        <w:pStyle w:val="BodyText"/>
      </w:pPr>
      <w:r>
        <w:t xml:space="preserve">(นักเรียน) กินบทเรือนขี้บนหลังคา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 ปลาหมอตายเพราะปาก</w:t>
      </w:r>
    </w:p>
    <w:p>
      <w:pPr>
        <w:pStyle w:val="BodyText"/>
      </w:pPr>
      <w:r>
        <w:t xml:space="preserve">(คุณครูนิสาชล) ประโยคที่ 3 บอกว่า</w:t>
      </w:r>
    </w:p>
    <w:p>
      <w:pPr>
        <w:pStyle w:val="BodyText"/>
      </w:pPr>
      <w:r>
        <w:t xml:space="preserve">(นักเรียน) กินอยู่กับปากอยากอยู่กับท้อง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ลูกไก่ในกำมือ</w:t>
      </w:r>
    </w:p>
    <w:p>
      <w:pPr>
        <w:pStyle w:val="BodyText"/>
      </w:pPr>
      <w:r>
        <w:t xml:space="preserve">(คุณครูนิสาชล) ประโยคสุดท้ายบอกว่า</w:t>
      </w:r>
    </w:p>
    <w:p>
      <w:pPr>
        <w:pStyle w:val="BodyText"/>
      </w:pPr>
      <w:r>
        <w:t xml:space="preserve">(นักเรียน) เขียนด้วยมือลบด้วยเท้า</w:t>
      </w:r>
    </w:p>
    <w:p>
      <w:pPr>
        <w:pStyle w:val="BodyText"/>
      </w:pPr>
      <w:r>
        <w:t xml:space="preserve">(คุณครูนิสาชล) นะคะ คุณครูให้นักเรียนฝึกสังเกตคำบุพบทที่อยู่ในสำนวนนะคะ ลองสังเกต นักเรียนปลายทางด้วยนะคะ ลองสังเกตคอยู่ในสำนวนนะคะ ใครตอบครูได้บ้าง ว่ามีคำอะไรบ้างว่าอยู่ในสำนวน สำนวนที่ 1 สำนวนแรกบอกว่ากินบนเรือนีขี้บนหลังคา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นักเรียนบอกอะไรลูก บอกตำแหน่งนะคะ สังเกตให้ดีนะ ต่อไปประโยคที่ 2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ปลาหมอตายเพราะปาก บอกอะไรลูก บอกเหตุผลเก่งมากนะคะ ประโยคนี้บอกว่ากินอยู่กับปาก อยากอยู่กับท้อง กินอยู่กับปากบอกอะไรลูก กินอยู่กับปาก บอกอะไรลูก ประโยคนี้บอกอะไรเรา คำบุพบทเอาอย่างนี้ คำบุพบทคำไหน คำว่า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มีนักเรียนชายตอบว่าคำว่าคำไหนลูก ตอบได้ ลองตอบก่อน คำว่า</w:t>
      </w:r>
      <w:r>
        <w:t xml:space="preserve"> </w:t>
      </w:r>
      <w:r>
        <w:t xml:space="preserve">“</w:t>
      </w:r>
      <w:r>
        <w:t xml:space="preserve">อยู่</w:t>
      </w:r>
      <w:r>
        <w:t xml:space="preserve">”</w:t>
      </w:r>
      <w:r>
        <w:t xml:space="preserve"> </w:t>
      </w:r>
      <w:r>
        <w:t xml:space="preserve">นะคะ เดี๋ยวเรามาดูกันนะ ต่อไปประโยคที่ 4 ลูกไก่ในกำมือ คำไหนลูก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เขียนด้วยมือลบด้วยเท้าคำไหนลูก</w:t>
      </w:r>
    </w:p>
    <w:p>
      <w:pPr>
        <w:pStyle w:val="BodyText"/>
      </w:pPr>
      <w:r>
        <w:t xml:space="preserve">(นักเรียน) 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  <w:r>
        <w:t xml:space="preserve"> </w:t>
      </w:r>
      <w:r>
        <w:t xml:space="preserve">นะคะ ปรบมือให้ตัวเองหน่อย ปรบมือให้ตัวเองนะคะ ก่อนที่เราจะไปเรียนกันนั้น คุณครูให้นักเรียนศึกษาใบความรู้เรื่องคำบุพบทนะคะ เดี๋ยวให้คุณครูวิชุดาแจกใบความรู้ให้กับนักเรียนนะคะ นักเรียนนะคะ ลุกไปรับใบความรู้ได้เลย นักเรียนได้ใบความรู้แล้ว นักเรียนฟังคุณครูก่อนนะคะ ว่าต้องทำอะไรบ้าง นักเรียนได้ใบความรู้แล้วนะคะ คุณครูให้นักเรียนแบแบ่งกลุ่มศึกษานะคะ เรื่อง คำบุพบทนะคะ ในประเด็นดังต่อไปนี้ 1. คำบุพบทคืออะไร เดี๋ยวคุณครูจะถคุณครูจะถามนะคะ 2. คำบุพบทมีหน้าที่อย่างไรนะคะ และ 3. คำบุพบทมีกี่ชนิด เดี๋ยวคุณครูจะถามนะคะ ตอนนี้ให้นักเรียนศึกษาใบควด้วยตัวเองนะคะ นนักเรียนไม่คุยกันนะคะ แล้วนักเรียนก็ศึกษาตามประเด็นดังนี้ เดี๋ยวคุณครูจะสุ่มถามเป็นกลุ่มนะคะ นักเรียนต้องตอบได้ แล้วเราก็จะมาเรียนกันไปพร้อม ๆ กันนะคะ อันนี้นะคะ ให้นักเรียนศึกษาใบความรู้ด้วยตัวเเป็นกลุ่ม นักเรียนช่วยกันนะคะ ภายในกลุ่มช่วยกันได้ วิเคราะห์ตามประเด็นที่คุณครูให้มาเลย มี 3 ประเด็นที่ 1 นะคะ ให้นักเรียนบอกว่าคำบุพบทนั้นคืออะไร เป็นอย่างไรนะคะ 2. คำบุพบทมีหน้าที่อย่างไรบ้างนะคะ 3. คำบุพบทมีกี่ชนิดนะคะ อะไรบ้าง ร่วมกันปรึกษาได้ในกลุ่มนะ ช่วยกัน ให้นักเรียนนะคะ ช่วยกันนะคะ ศึกษาใบความรู้แล้วให้นักเรียนนี่ อภิปรายเนื้อหาตามประเด็นที่คุณครูให้นะคะ มีอยู่ 3 ประเด็น ประเด็นที่ 1 ให้นักเรียนหาความหมายของคำบุพบท นะคะ ประเด็นที่ 2 ให้นักเรียนดูว่าคำบุพบทมีหน้าที่อะไรบ้างนะคะ และ 3. นี่ ให้นักเรียนนะคะ ดูว่าคำบุพบทนี่มีทั้งหมดกี่ชนิดแล้วมีอะไรบ้าง ให้เวลาอีก 5 นาทีนะคะ นาทีกลุ่มที่ 3 ลูก หน้าที่นะคะ กลุ่มที่ 4 หน้าที่ กลุ่มที่ 5 ถึงไหนแล้วคะ นักเรียนไม่คุยกันนะคะ นักเรียนต้องช่วยกันศึกษาตามประเด็นที่คุณครูมอบหมายให้นะคะ นักเรียนที่อยู่ปลายทางก็เช่นกันนะคะ ให้ศึกษาตามประเด็นที่คุณครูมอบหมายให้ดังนี้นะคะ แล้วเราจะมาอภิปรายพร้อมกัน เหลือเวลาอีก 1 นาทีนะคะ นักเรียนคะ ใกล้จะหมดเวลาแล้วนักเรียนคะ ใกล้จะหมดเวลาแล้ว นักเรียนศึกษาไปถึงข้อไหนแล้วคะ คุณครูจะเรียกถามแล้วนะ หมดเวลาแล้ว หมดเวลาแล้วนะ ให้นักเรียนแบ่งกลุ่มศึกษาใบความรู้ เรื่อง คำบุพบทใช่ไหมคะ แล้วอภิปรายเนื้อหาของคำบุพบทต่อไปนี้นะคะ ประเด็นที่ 1 ที่คุณครูให้ศึกษานั่นก็คือคำบุพบทคืออะไร คุณครูถาม ตอบพร้อม ๆ กันนะคะ ว่าคำบุพบทคืออะไร</w:t>
      </w:r>
    </w:p>
    <w:p>
      <w:pPr>
        <w:pStyle w:val="BodyText"/>
      </w:pPr>
      <w:r>
        <w:t xml:space="preserve">(นักเรียน) คำที่… ระหว่าง…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คุณครูนิสาชล) นะคะ ขอ 1 กลุ่ม นักเรียนตอบพร้อม ๆ กันไม่เข้าใจ ขอ 1 กลุ่ม ปรบมือให้เพื่อนหน่อย ส่งไมค์ให้เพื่อนด้วย</w:t>
      </w:r>
    </w:p>
    <w:p>
      <w:pPr>
        <w:pStyle w:val="BodyText"/>
      </w:pPr>
      <w:r>
        <w:t xml:space="preserve">(คุณครูนิสาชล) ประเด็นที่ 1 คำบุพบท คือ…</w:t>
      </w:r>
    </w:p>
    <w:p>
      <w:pPr>
        <w:pStyle w:val="BodyText"/>
      </w:pPr>
      <w:r>
        <w:t xml:space="preserve">(นักเรียน) คำบุพบท คือ คำที่ปรากฏหน้าคำนามหรือสรรพนามกับคำอื่นในประโยคเดียวกันครับ</w:t>
      </w:r>
    </w:p>
    <w:p>
      <w:pPr>
        <w:pStyle w:val="BodyText"/>
      </w:pPr>
      <w:r>
        <w:t xml:space="preserve">(คุณครูนิสาชล) ปรบมือให้เพื่อนหน่อย</w:t>
      </w:r>
    </w:p>
    <w:p>
      <w:pPr>
        <w:pStyle w:val="BodyText"/>
      </w:pPr>
      <w:r>
        <w:t xml:space="preserve">[เสียงปรบมือ] ต่อไปนะคะ คำบุพบทมีหน้าที่อย่างไรบ้าง ใครตอบได้ ใครตอบได้ยกมือ ตอบนะคะ ส่งไมค์ให้เพื่อน คำบุพบทมีหน้าที่อย่างไรบ้างนะคะ</w:t>
      </w:r>
    </w:p>
    <w:p>
      <w:pPr>
        <w:pStyle w:val="BodyText"/>
      </w:pPr>
      <w:r>
        <w:t xml:space="preserve">(นักเรียนหญิง) ทำหน้าที่นำหน้าคำนาม ทำหน้าที่นำหน้าสรรพนาม ทำหน้าที่นำหน้ากริยา นำหน้าประโยคและทำหน้าที่นำหน้าคำวิเศษณ์ค่ะ</w:t>
      </w:r>
    </w:p>
    <w:p>
      <w:pPr>
        <w:pStyle w:val="BodyText"/>
      </w:pPr>
      <w:r>
        <w:t xml:space="preserve">(คุณครูนิสาชล) นะคะ กลุ่มอื่น ๆ ได้เหมือนเพื่อนไหมคะ อันนี้คือหน้าที่ของคำบุพบทนะคะ ต่อไปปคำบุพบทมีกี่ชนิดลูก</w:t>
      </w:r>
    </w:p>
    <w:p>
      <w:pPr>
        <w:pStyle w:val="BodyText"/>
      </w:pPr>
      <w:r>
        <w:t xml:space="preserve">(นักเรียน) 2 ชนิด</w:t>
      </w:r>
    </w:p>
    <w:p>
      <w:pPr>
        <w:pStyle w:val="BodyText"/>
      </w:pPr>
      <w:r>
        <w:t xml:space="preserve">(คุณครูนิสาชล) มี 2 ชนิดนะคะ มีอะไรบ้าง เพื่อนยกมือตอบนะคะ มี 2 ชนิด มีอะไรบ้าง ชนิดที่ 1 คือ คืออะไรลูก</w:t>
      </w:r>
    </w:p>
    <w:p>
      <w:pPr>
        <w:pStyle w:val="BodyText"/>
      </w:pPr>
      <w:r>
        <w:t xml:space="preserve">(นักเรียนหญิง) 1. คำบุพบทที่แสดงความสัมพันธ์ระหว่างคำค่ะ มีบอกสถานะภาพความเป็นเจ้าของ บอกความเกี่ยวข้อง บอกเวลา บอกสถานที่ บอกความเปรียบเทียบ 2. คำบุพบทที่ไม่มีความสัมพันธ์กับคำอื่นค่ะ</w:t>
      </w:r>
    </w:p>
    <w:p>
      <w:pPr>
        <w:pStyle w:val="BodyText"/>
      </w:pPr>
      <w:r>
        <w:t xml:space="preserve">(คุณครูนิสาชล) นี่คือชนิดของคำบุพบทนะคะ อันนี้คือชนิดของคำบุพบทนะคะ เดี๋ยวเราจะมาเรียนไปพร้อมกันนะคะ นักคุณครูด้วยนะคะ คำบุพบทคืออะไร</w:t>
      </w:r>
    </w:p>
    <w:p>
      <w:pPr>
        <w:pStyle w:val="BodyText"/>
      </w:pPr>
      <w:r>
        <w:t xml:space="preserve">(นักเรียน) คำที่ปรากฏหน้าคำนาม หรือคำสรรพนาม เพื่อบอกความสัมพันธ์ระหว่างคำ หรืือกลุ่มคำ เพื่อแสดงความหมายต่าง ๆ เช่น ลักษณะ เหตุผล เวลา สถานที่ เจ้าของ และอื่น ๆ ได้แก่ ใน, แก่, จน, ต้อง, ของ, ด้วย โดย กับ แต่ แด่, ต่อ, ใกล้, ไกล, เช่น</w:t>
      </w:r>
    </w:p>
    <w:p>
      <w:pPr>
        <w:pStyle w:val="BodyText"/>
      </w:pPr>
      <w:r>
        <w:t xml:space="preserve">(คุณครูนิสาชล) ดูนะคะลูก คำบุพบท นี่คือบอกความหมายของคำบุพบท คำบุพบทคือคำที่ปรากฏหน้าคำนาม หรือคำสรรพนาม เพื่อบอกความสัมพันธ์ระหว่างคำ คุณครูถามนะคะ ว่านักเรียนรู้จักกลุ่มคำหรือไม่ นักเรียนรู้ไหมคะ ว่ากลุ่มคำคืออะไร รู้ไหม กลุ่มคำรู้ไหมลูกว่าคืออะไร นักเรียนปลายทางของคุณคารลองตอบนะคะ ว่ากลุ่มคำคืออะไร ตอบให้คุณครูที่อยู่ปลายทางฟังนะคะ นักเรียนตั้นทางล่ะลูก นักเรียนเข้าใจไหมว่ากลุ่มคำเป็นอย่างไร มันคืออะไร ตอบคุณครูได้บ้าง กลุ่มคำคืออะไรนะคะ เขาบอกว่าคำบุพบทนี่ที่ปรากฏหน้าคำนามหรือคำสรรพนามเพื่อบอกความสัมพความสัมผัสระหว่างคำ หรือกลุ่มคำ กลุ่มคำคืออะไร กลุ่มคำคือประโยค กลุ่มคำหรือเราเรียกว่า</w:t>
      </w:r>
      <w:r>
        <w:t xml:space="preserve"> </w:t>
      </w:r>
      <w:r>
        <w:t xml:space="preserve">“</w:t>
      </w:r>
      <w:r>
        <w:t xml:space="preserve">วลี</w:t>
      </w:r>
      <w:r>
        <w:t xml:space="preserve">”</w:t>
      </w:r>
      <w:r>
        <w:t xml:space="preserve"> </w:t>
      </w:r>
      <w:r>
        <w:t xml:space="preserve">นะคะ กลุ่มคำหรือวลีนี่ คือ คำตั้งแต่ 2 คำขึ้นไปมาเรียงต่อกันนะคะ เพื่อให้ได้ความหมายแต่กลุ่มคำคำนั้นนี่ อาจจะมีความหมายที่ทำไมลูก ยังไม่สมบูรณ์ ยังไม่สมบูรณ์ เช่น ประโยคนี้ครูบอกว่าช่วยหยิบหนังสือให้ครูหน่อย ช่วยหยิบหนังสือ เห็นไหมคะ มีประธานไหมลูก มีประธานไหม มีกริยาไหมลูก กลุ่มคำนี่อาจจะไม่มีประธาน อาจจะไม่มีคำกริยา หรืออาจจะไม่มีกรรม นั่นคือกลุ่มคำ หรือวลี ถ้าเป็นประโยคมันต้องมีอะไรลูฏ มีประธาน มีกริยา มีกรรม นี่คือลักษณะของกลุ่มคำหรือเราเรียกว่า</w:t>
      </w:r>
      <w:r>
        <w:t xml:space="preserve"> </w:t>
      </w:r>
      <w:r>
        <w:t xml:space="preserve">“</w:t>
      </w:r>
      <w:r>
        <w:t xml:space="preserve">วลี</w:t>
      </w:r>
      <w:r>
        <w:t xml:space="preserve">”</w:t>
      </w:r>
      <w:r>
        <w:t xml:space="preserve"> </w:t>
      </w:r>
      <w:r>
        <w:t xml:space="preserve">นะคะ หนูเข้าใจไหมลูกนะคะ เพื่อเข้าใจความหมายต่าง ๆ เช่น ลักษณะ, เหตุผล เวลา สถานที่ เจ้าของ มีคำว่าอะไรบ้างที่เป็นคำบุพบท คำว่า แก่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 </w:t>
      </w:r>
      <w:r>
        <w:t xml:space="preserve">คำ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  <w:r>
        <w:t xml:space="preserve"> </w:t>
      </w:r>
      <w:r>
        <w:t xml:space="preserve">คำว่า "โดย คำว่า ใกล้ ไกล นะคะ เช่น ดูในประโยคนี้นะคะ เดี๋ยวครูจะให้นักเรียนดูนะคะ ว่าคำบุพบทที่อยู่ในประโยคมีคำว่าอะไรบ้าง ประโยคที่ 1 ประโยคนี้อ่านว่า</w:t>
      </w:r>
    </w:p>
    <w:p>
      <w:pPr>
        <w:pStyle w:val="BodyText"/>
      </w:pPr>
      <w:r>
        <w:t xml:space="preserve">(นักเรียน) แมวนอนบนโซฟา</w:t>
      </w:r>
    </w:p>
    <w:p>
      <w:pPr>
        <w:pStyle w:val="BodyText"/>
      </w:pPr>
      <w:r>
        <w:t xml:space="preserve">(คุณครูนิสาชล) ประโยคที่ 2</w:t>
      </w:r>
    </w:p>
    <w:p>
      <w:pPr>
        <w:pStyle w:val="BodyText"/>
      </w:pPr>
      <w:r>
        <w:t xml:space="preserve">(นักเรียน) นักสำรวจค้นพบลำธหุบเขา</w:t>
      </w:r>
    </w:p>
    <w:p>
      <w:pPr>
        <w:pStyle w:val="BodyText"/>
      </w:pPr>
      <w:r>
        <w:t xml:space="preserve">(คุณครูนิสาชล) ประโยคที่ 3</w:t>
      </w:r>
    </w:p>
    <w:p>
      <w:pPr>
        <w:pStyle w:val="BodyText"/>
      </w:pPr>
      <w:r>
        <w:t xml:space="preserve">(นักเรียน) การ์ตูนของเธอมีสีสันสวยงาม</w:t>
      </w:r>
    </w:p>
    <w:p>
      <w:pPr>
        <w:pStyle w:val="BodyText"/>
      </w:pPr>
      <w:r>
        <w:t xml:space="preserve">(คุณครูนิสาชล) ประ</w:t>
      </w:r>
    </w:p>
    <w:p>
      <w:pPr>
        <w:pStyle w:val="BodyText"/>
      </w:pPr>
      <w:r>
        <w:t xml:space="preserve">(นักเรียน) ครูกำลังอ่านพระราชบัญญัติการศึกษาแห่งชาติ</w:t>
      </w:r>
    </w:p>
    <w:p>
      <w:pPr>
        <w:pStyle w:val="BodyText"/>
      </w:pPr>
      <w:r>
        <w:t xml:space="preserve">(คุณครูนิสาชล) ประโยคที่ 5</w:t>
      </w:r>
    </w:p>
    <w:p>
      <w:pPr>
        <w:pStyle w:val="BodyText"/>
      </w:pPr>
      <w:r>
        <w:t xml:space="preserve">(นักเรียน) ลูกมอบพวงมาลับแด่แม่</w:t>
      </w:r>
    </w:p>
    <w:p>
      <w:pPr>
        <w:pStyle w:val="BodyText"/>
      </w:pPr>
      <w:r>
        <w:t xml:space="preserve">(คุณครูนิสาชล) ประโยคที่ 6</w:t>
      </w:r>
    </w:p>
    <w:p>
      <w:pPr>
        <w:pStyle w:val="BodyText"/>
      </w:pPr>
      <w:r>
        <w:t xml:space="preserve">(นักเรียน) พ่อทุ่มเททำงานเพื่อครอบครัว</w:t>
      </w:r>
    </w:p>
    <w:p>
      <w:pPr>
        <w:pStyle w:val="BodyText"/>
      </w:pPr>
      <w:r>
        <w:t xml:space="preserve">(คุณครูนิสาชล) ประโยคที่ 1 นะคะ นะคะ คำว่าอะไรเป็นคำบุพบทลูก</w:t>
      </w:r>
    </w:p>
    <w:p>
      <w:pPr>
        <w:pStyle w:val="BodyText"/>
      </w:pPr>
      <w:r>
        <w:t xml:space="preserve">(นักเรียน) บน</w:t>
      </w:r>
    </w:p>
    <w:p>
      <w:pPr>
        <w:pStyle w:val="BodyText"/>
      </w:pPr>
      <w:r>
        <w:t xml:space="preserve">(คุณครูนิสาชล) คำว่า</w:t>
      </w:r>
    </w:p>
    <w:p>
      <w:pPr>
        <w:pStyle w:val="BodyText"/>
      </w:pPr>
      <w:r>
        <w:t xml:space="preserve">(นักเรียน) บน</w:t>
      </w:r>
    </w:p>
    <w:p>
      <w:pPr>
        <w:pStyle w:val="BodyText"/>
      </w:pPr>
      <w:r>
        <w:t xml:space="preserve">(คุณครูนิสาชล)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เห็นไหมคะ เป็นคำบุพบทแสดงอะไรลูกคำนี้ในประโยค แสดงตำแหน่งใช่ไหมคะ ว่าแมวนอนอยู่ที่ไหน บนโซฟา ประโยคที่ 2 บอกว่านักสำรวจค้นพบลำธารใต้หุบเขา คำว่าอะไร นักเรียนบอกว่าใต้ คำว่า</w:t>
      </w:r>
      <w:r>
        <w:t xml:space="preserve"> </w:t>
      </w:r>
      <w:r>
        <w:t xml:space="preserve">“</w:t>
      </w:r>
      <w:r>
        <w:t xml:space="preserve">ใต้</w:t>
      </w:r>
      <w:r>
        <w:t xml:space="preserve">”</w:t>
      </w:r>
      <w:r>
        <w:t xml:space="preserve"> </w:t>
      </w:r>
      <w:r>
        <w:t xml:space="preserve">แสดงอะไรลูก</w:t>
      </w:r>
    </w:p>
    <w:p>
      <w:pPr>
        <w:pStyle w:val="BodyText"/>
      </w:pPr>
      <w:r>
        <w:t xml:space="preserve">(นักเรียน) แสดงตำแหน่ง</w:t>
      </w:r>
    </w:p>
    <w:p>
      <w:pPr>
        <w:pStyle w:val="BodyText"/>
      </w:pPr>
      <w:r>
        <w:t xml:space="preserve">(คุณครูนิสาชล) แสดงตำแหน่งนะคะ ว่านักสำรวจพบลำธารที่ไหน ตรงไหนนะคะ ต่อไปประโยคที่ 3 บอกว่า การ์ตูนของเธอมีสีสันสวยงาม</w:t>
      </w:r>
    </w:p>
    <w:p>
      <w:pPr>
        <w:pStyle w:val="BodyText"/>
      </w:pPr>
      <w:r>
        <w:t xml:space="preserve">(นักเรียน) ของ</w:t>
      </w:r>
    </w:p>
    <w:p>
      <w:pPr>
        <w:pStyle w:val="BodyText"/>
      </w:pPr>
      <w:r>
        <w:t xml:space="preserve">(คุณครูนิสาชล) ของ อันนี้แสดงอะไรลูก บอกความเป็นเจ้าของ เก่งมาก ประโยคที่ 5 บอกว่า ครูกำลับงอ่านพระราชบัญญัติแห่งชาติ</w:t>
      </w:r>
    </w:p>
    <w:p>
      <w:pPr>
        <w:pStyle w:val="BodyText"/>
      </w:pPr>
      <w:r>
        <w:t xml:space="preserve">(นักเรียน) แห่ง</w:t>
      </w:r>
    </w:p>
    <w:p>
      <w:pPr>
        <w:pStyle w:val="BodyText"/>
      </w:pPr>
      <w:r>
        <w:t xml:space="preserve">(คุณครูนิสาชล) คำว่าอะไรลูก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</w:p>
    <w:p>
      <w:pPr>
        <w:pStyle w:val="BodyText"/>
      </w:pPr>
      <w:r>
        <w:t xml:space="preserve">(คุณครูนิสาชล) แห่งนะคะ แสดงอะไรเอ่ย แสดงความเป็นเจ้าของว่าพระราชบัญญัตินี่เป็นของชาตินะคะ ลูกมอบพวงมาลัยแด่แม่</w:t>
      </w:r>
    </w:p>
    <w:p>
      <w:pPr>
        <w:pStyle w:val="BodyText"/>
      </w:pPr>
      <w:r>
        <w:t xml:space="preserve">(นักเรียน) แด่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ะคะ ต่อไป พ่อทุ่มเททำงานเพื่อครอบครัว</w:t>
      </w:r>
    </w:p>
    <w:p>
      <w:pPr>
        <w:pStyle w:val="BodyText"/>
      </w:pPr>
      <w:r>
        <w:t xml:space="preserve">(นักเรียน) เพื่อ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ั่นเองนะคะ แสดงอะไรล่ะ อันนี้ข้อนี้ แสดงอะไรลูก ความมุ่งหมาย เพื่อนบอกเหตุผล จุดมุ่งหมายนะคะ นะคะ ต่อไปนะคะ นี่ ดูนะคะ ประโยคที่ 1 นะคะ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ใต้</w:t>
      </w:r>
      <w:r>
        <w:t xml:space="preserve">”</w:t>
      </w:r>
      <w:r>
        <w:t xml:space="preserve"> </w:t>
      </w:r>
      <w:r>
        <w:t xml:space="preserve">บอกตำแหน่งที่ตั้งสถานที่นั่นเอง นักเรียนขีดคำในประโยคได้เลยนะลูกนะ ขีดในประโยคได้เลย ต่อไปประโยคที่ 3 และ 4 นี่ มี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นะคะ บอกอะไรลูก บอกอะไร บอกความเป็นเจ้าของนะคะ ประโยคที่ 4 มี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แด่บอกอะไรลูก</w:t>
      </w:r>
    </w:p>
    <w:p>
      <w:pPr>
        <w:pStyle w:val="BodyText"/>
      </w:pPr>
      <w:r>
        <w:t xml:space="preserve">(นักเรียน) แด่บอก…</w:t>
      </w:r>
    </w:p>
    <w:p>
      <w:pPr>
        <w:pStyle w:val="BodyText"/>
      </w:pPr>
      <w:r>
        <w:t xml:space="preserve">(คุณครูนิสาชล) บอกผู้รับ ประโยคสุดท้ายมีคำว่า</w:t>
      </w:r>
    </w:p>
    <w:p>
      <w:pPr>
        <w:pStyle w:val="BodyText"/>
      </w:pPr>
      <w:r>
        <w:t xml:space="preserve">(นักเรียน) เพื่อ</w:t>
      </w:r>
    </w:p>
    <w:p>
      <w:pPr>
        <w:pStyle w:val="BodyText"/>
      </w:pPr>
      <w:r>
        <w:t xml:space="preserve">(คุณครูนิสาชล) มี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เพื่อบอกความมุ่งหมายนั่นเองในประโยคนะคะ ต่อไป ขีดเส้นใต้เรียบร้อยหรือยังเอ่ย ขีดเส้นใต้หรือยังคะ นักเรียนปลายทางเป็นอย่างไรบ้างคะ เข้าใจหรือยัง ต่อไปเรามาดูชนิดของคำบุพบทกันบ้าง ชนิดของคำบุพบท มีกี่ชนิดลูก</w:t>
      </w:r>
    </w:p>
    <w:p>
      <w:pPr>
        <w:pStyle w:val="BodyText"/>
      </w:pPr>
      <w:r>
        <w:t xml:space="preserve">(นักเรียน) 2 ชนิดครับ</w:t>
      </w:r>
    </w:p>
    <w:p>
      <w:pPr>
        <w:pStyle w:val="BodyText"/>
      </w:pPr>
      <w:r>
        <w:t xml:space="preserve">(คุณครูนิสาชล) 2 ชนิด เรามาดูชนิดที่ 1 นะคะ ชนิดที่ 1 คือ คำบุพบทเป็นอย่างไร</w:t>
      </w:r>
    </w:p>
    <w:p>
      <w:pPr>
        <w:pStyle w:val="BodyText"/>
      </w:pPr>
      <w:r>
        <w:t xml:space="preserve">(นักเรียน) ที่แสดงความสัมพันธ์ระหว่างคำ</w:t>
      </w:r>
    </w:p>
    <w:p>
      <w:pPr>
        <w:pStyle w:val="BodyText"/>
      </w:pPr>
      <w:r>
        <w:t xml:space="preserve">(คุณครูนิสาชล) คำบุพบทนะคะ ที่แสดงความสัมพันธ์ระหว่างคำนะคะ คือ ความสัมพันธ์ระหว่างคำสรรพนามกับคำคำสรรพนามกับ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คำนาม เขานามกับคำกริยา คำสรรพนามกับคำสรรพนาม คำสรรพนามกับคำ</w:t>
      </w:r>
    </w:p>
    <w:p>
      <w:pPr>
        <w:pStyle w:val="BodyText"/>
      </w:pPr>
      <w:r>
        <w:t xml:space="preserve">(นักเรียน) กิรยา</w:t>
      </w:r>
    </w:p>
    <w:p>
      <w:pPr>
        <w:pStyle w:val="BodyText"/>
      </w:pPr>
      <w:r>
        <w:t xml:space="preserve">(คุณครูนิสาชล) กริยา คำกริยากับคำ</w:t>
      </w:r>
    </w:p>
    <w:p>
      <w:pPr>
        <w:pStyle w:val="BodyText"/>
      </w:pPr>
      <w:r>
        <w:t xml:space="preserve">(นักเรียน) นาม</w:t>
      </w:r>
    </w:p>
    <w:p>
      <w:pPr>
        <w:pStyle w:val="BodyText"/>
      </w:pPr>
      <w:r>
        <w:t xml:space="preserve">(คุณครูนิสาชล) นาม คำกริยากับ…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กับคำกริยานะคะ แล้วคำวิเศษณ์เขามาได้ไหม ได้ไหมคะ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ได้นะคะ เพื่อบอกสถานการณ์ให้ทำไมลูก ชัดเจนยิ่งขึ้นนั่นเองนะคะ 1 นะคะ ทีนี้เรามาดูข้อย่อยของชนิดของคำบุพบทกันนะคะ 1. บอกสถานภาพความเป็นเจ้าของมีคำว่าอะไรบ้าง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ประโยคที่ 1 บอกว่า</w:t>
      </w:r>
    </w:p>
    <w:p>
      <w:pPr>
        <w:pStyle w:val="BodyText"/>
      </w:pPr>
      <w:r>
        <w:t xml:space="preserve">(นักเรียน) พ่อซื้อสวนของนายทองคำ</w:t>
      </w:r>
    </w:p>
    <w:p>
      <w:pPr>
        <w:pStyle w:val="BodyText"/>
      </w:pPr>
      <w:r>
        <w:t xml:space="preserve">(คุณครูนิสาชล) นะคะ พ่อซื้อสวนของนายทองคำนะคะ 2. 1.2 มีความเกี่ยวข้อง มีอะไรบ้าง บอกความเกี่ยวข้อง</w:t>
      </w:r>
    </w:p>
    <w:p>
      <w:pPr>
        <w:pStyle w:val="BodyText"/>
      </w:pPr>
      <w:r>
        <w:t xml:space="preserve">(นักเรียน) กับ แก่ เด่ เพื่อ สำหรับ โดย…</w:t>
      </w:r>
    </w:p>
    <w:p>
      <w:pPr>
        <w:pStyle w:val="BodyText"/>
      </w:pPr>
      <w:r>
        <w:t xml:space="preserve">(คุณครูนิสาชล) นะคะ บอกความเกี่ยวข้องนะคะ มีคำว่า แก่ ขออภัย กับ แก่ แด่ แต่, ต่อ, เพื่อ, สำหรับ, โดย, ทั้ง, เฉพาะ แล้วก็คำว่า</w:t>
      </w:r>
    </w:p>
    <w:p>
      <w:pPr>
        <w:pStyle w:val="BodyText"/>
      </w:pPr>
      <w:r>
        <w:t xml:space="preserve">(นักเรียน) ตาม</w:t>
      </w:r>
    </w:p>
    <w:p>
      <w:pPr>
        <w:pStyle w:val="BodyText"/>
      </w:pPr>
      <w:r>
        <w:t xml:space="preserve">(คุณครูนิสาชล) นะคะ ประโยคที่ 1 ประโยคที่ 1 บอกว่า เขาเห็นแก่กิน ประโยคที่ 2 บอกว่า</w:t>
      </w:r>
    </w:p>
    <w:p>
      <w:pPr>
        <w:pStyle w:val="BodyText"/>
      </w:pPr>
      <w:r>
        <w:t xml:space="preserve">(นักเรียน) คุณครูให้รางวัลแก่ฉัน</w:t>
      </w:r>
    </w:p>
    <w:p>
      <w:pPr>
        <w:pStyle w:val="BodyText"/>
      </w:pPr>
      <w:r>
        <w:t xml:space="preserve">(คุณครูนิสาชล) คุณครูให้รางวัลแก่ฉันนะคะ ต่อไป 1.3 นะคะ อันนี้บอกอะไรลูก บอกเวลานะคะ เช่น มีคำว่าอะไรบ้าง</w:t>
      </w:r>
    </w:p>
    <w:p>
      <w:pPr>
        <w:pStyle w:val="BodyText"/>
      </w:pPr>
      <w:r>
        <w:t xml:space="preserve">(นักเรียน) ตั้งแต่ จน, จนกระทั่ง</w:t>
      </w:r>
    </w:p>
    <w:p>
      <w:pPr>
        <w:pStyle w:val="BodyText"/>
      </w:pPr>
      <w:r>
        <w:t xml:space="preserve">(คุณครูนิสาชล) เขจมา ตั้งแต่เช้านะคะ เห็นไหมคะ กริยากับวิเศษณ์นะคะ 1.4 บอกอะไร บอกสถานที่ มีอะไรบ้างที่สามารถบอกสถานที่เราได้</w:t>
      </w:r>
    </w:p>
    <w:p>
      <w:pPr>
        <w:pStyle w:val="BodyText"/>
      </w:pPr>
      <w:r>
        <w:t xml:space="preserve">(นักเรียน) ใกล้ ไกล ใน บน นอก</w:t>
      </w:r>
    </w:p>
    <w:p>
      <w:pPr>
        <w:pStyle w:val="BodyText"/>
      </w:pPr>
      <w:r>
        <w:t xml:space="preserve">(คุณครูนิสาชล) นอกจากนี้มีคำว่าอะไรอีกไหมที่สามารถบอกสถานที่ ใต้, เหนือ, ออก ตก นะคะ ดูนะคะ เขามาจากต่างจังหวัด คำอะไรเป็นคำบุพบท คำว่าอะไร คำว่าอะไร เขามาจากต่างจังหวัด คำว่าอะไร เขามาจากต่างจังหวัด คำว่า</w:t>
      </w:r>
      <w:r>
        <w:t xml:space="preserve"> </w:t>
      </w:r>
      <w:r>
        <w:t xml:space="preserve">“</w:t>
      </w:r>
      <w:r>
        <w:t xml:space="preserve">จาก</w:t>
      </w:r>
      <w:r>
        <w:t xml:space="preserve">”</w:t>
      </w:r>
      <w:r>
        <w:t xml:space="preserve"> </w:t>
      </w:r>
      <w:r>
        <w:t xml:space="preserve">นะคะ ต่อไป บอกความเปรียบเทียบ เช่นคำว่า พี่หนักกว่าฉันนะคะ ต่อไปนะคะ ชนิดที่ 2 ชนิดที่ 2 คือ คืออะไร</w:t>
      </w:r>
    </w:p>
    <w:p>
      <w:pPr>
        <w:pStyle w:val="BodyText"/>
      </w:pPr>
      <w:r>
        <w:t xml:space="preserve">(นักเรียน) คำบุพบทที่ไม่มีความสกับคำอื่น</w:t>
      </w:r>
    </w:p>
    <w:p>
      <w:pPr>
        <w:pStyle w:val="BodyText"/>
      </w:pPr>
      <w:r>
        <w:t xml:space="preserve">(คุณครูนิสาชล) ชนิดที่ 1 ที่ทำไม</w:t>
      </w:r>
    </w:p>
    <w:p>
      <w:pPr>
        <w:pStyle w:val="BodyText"/>
      </w:pPr>
      <w:r>
        <w:t xml:space="preserve">(นักเรียน) มีความสัมพันธ์</w:t>
      </w:r>
    </w:p>
    <w:p>
      <w:pPr>
        <w:pStyle w:val="BodyText"/>
      </w:pPr>
      <w:r>
        <w:t xml:space="preserve">(คุณครูนิสาชล) มีความสัมพันธ์คำบุพบทที่ไม่มีความสัมพันธ์กับคำอื่น จะอยู่ที่ไหน</w:t>
      </w:r>
    </w:p>
    <w:p>
      <w:pPr>
        <w:pStyle w:val="BodyText"/>
      </w:pPr>
      <w:r>
        <w:t xml:space="preserve">(นักเรียน) ต้นประโยค</w:t>
      </w:r>
    </w:p>
    <w:p>
      <w:pPr>
        <w:pStyle w:val="BodyText"/>
      </w:pPr>
      <w:r>
        <w:t xml:space="preserve">(คุณครูนิสาชล) ต้นประโยคนะคะ ใช้เป็นการทักทาย แล้วก็จะอยู่ในคำประพันธ์ด้วย ถ้าอยู่ในคำประพัดดูก่อน</w:t>
      </w:r>
    </w:p>
    <w:p>
      <w:pPr>
        <w:pStyle w:val="BodyText"/>
      </w:pPr>
      <w:r>
        <w:t xml:space="preserve">(นักเรียน) ข้าแต่</w:t>
      </w:r>
    </w:p>
    <w:p>
      <w:pPr>
        <w:pStyle w:val="BodyText"/>
      </w:pPr>
      <w:r>
        <w:t xml:space="preserve">(คุณครูนิสาชล) ข้าแต่ ดูก่อนนะคะ คำเหล่านี้ใช้นำหน้าคำสรรพนามหรือคำนาม เช่น ว</w:t>
      </w:r>
    </w:p>
    <w:p>
      <w:pPr>
        <w:pStyle w:val="BodyText"/>
      </w:pPr>
      <w:r>
        <w:t xml:space="preserve">(นักเรียน) ดูก่อนภิกษุทั้งหลาย</w:t>
      </w:r>
    </w:p>
    <w:p>
      <w:pPr>
        <w:pStyle w:val="BodyText"/>
      </w:pPr>
      <w:r>
        <w:t xml:space="preserve">(คุณครูนิสาชล) ต่อไป</w:t>
      </w:r>
    </w:p>
    <w:p>
      <w:pPr>
        <w:pStyle w:val="BodyText"/>
      </w:pPr>
      <w:r>
        <w:t xml:space="preserve">(นักเรียน) ข้าแต่ท่านทั้งหลายโปรดฟังข้าพเจ้า</w:t>
      </w:r>
    </w:p>
    <w:p>
      <w:pPr>
        <w:pStyle w:val="BodyText"/>
      </w:pPr>
      <w:r>
        <w:t xml:space="preserve">(คุณครูนิสาชล) นะคะ ต่อไปนะคะ ทีนี้เรามาดูหน้าที่ของคำบุพบทกันบ้างนะคะ หน้าที่ของคำบุพบทมีดังนี้ 1. คือ</w:t>
      </w:r>
    </w:p>
    <w:p>
      <w:pPr>
        <w:pStyle w:val="BodyText"/>
      </w:pPr>
      <w:r>
        <w:t xml:space="preserve">(นักเรียน) ทำหน้าที่นำหน้าคำนาม</w:t>
      </w:r>
    </w:p>
    <w:p>
      <w:pPr>
        <w:pStyle w:val="BodyText"/>
      </w:pPr>
      <w:r>
        <w:t xml:space="preserve">(คุณครูนิสาชล) ทำหน้าที่นำหน้าคำนามนะคะ 2. 2. อะไรลูก</w:t>
      </w:r>
    </w:p>
    <w:p>
      <w:pPr>
        <w:pStyle w:val="BodyText"/>
      </w:pPr>
      <w:r>
        <w:t xml:space="preserve">(นักเรียน) ทำหน้าที่นำหน้าสรรพนาม</w:t>
      </w:r>
    </w:p>
    <w:p>
      <w:pPr>
        <w:pStyle w:val="BodyText"/>
      </w:pPr>
      <w:r>
        <w:t xml:space="preserve">(คุณครูนิสาชล) ทำหน้าที่นำหน้าคำสรรพนามนะคะ ต่อไป 3.</w:t>
      </w:r>
    </w:p>
    <w:p>
      <w:pPr>
        <w:pStyle w:val="BodyText"/>
      </w:pPr>
      <w:r>
        <w:t xml:space="preserve">(นักเรียน) ทำหน้าที่นำหน้าคำกริยา</w:t>
      </w:r>
    </w:p>
    <w:p>
      <w:pPr>
        <w:pStyle w:val="BodyText"/>
      </w:pPr>
      <w:r>
        <w:t xml:space="preserve">(คุณครูนิสาชล) ทำหน้าที่นำหน้ากริยานำหน้าคำกริยา และ 4.</w:t>
      </w:r>
    </w:p>
    <w:p>
      <w:pPr>
        <w:pStyle w:val="BodyText"/>
      </w:pPr>
      <w:r>
        <w:t xml:space="preserve">(นักเรียน) ทำหน้าที่นำหน้าประโยค</w:t>
      </w:r>
    </w:p>
    <w:p>
      <w:pPr>
        <w:pStyle w:val="BodyText"/>
      </w:pPr>
      <w:r>
        <w:t xml:space="preserve">(คุณครูนิสาชล) 5.</w:t>
      </w:r>
    </w:p>
    <w:p>
      <w:pPr>
        <w:pStyle w:val="BodyText"/>
      </w:pPr>
      <w:r>
        <w:t xml:space="preserve">(นักเรียน) ทำหน้าที่นำหน้าคำวิเศษณ์</w:t>
      </w:r>
    </w:p>
    <w:p>
      <w:pPr>
        <w:pStyle w:val="BodyText"/>
      </w:pPr>
      <w:r>
        <w:t xml:space="preserve">(คุณครูนิสาชล) นะคะ ต่อไปเราจะมาทำใบงานเพื่อทดสอบความเข้าใจของนักเรียนนะคะ นักเรียนได้ใบงานแล้วให้นักเรียนเขียนชื่อให้เรียบร้อยนะคะ นักเรียนฟังนะคะ วันนี้ใบงานของนักเรียนมี 2 ตอนนะคะ ตอนที่ 1 คำชี้แจงให้นักเรียนขีดเส้นใต้คำบุพบทจากประโยคดังต่อไปนี้นะคะ ให้นักเรียนขีดเส้นใต้นะ ให้นักเรียนเริ่มทำได้เลย ให้นักเรียนหาคำบุพบทที่อยู่ในประโยคนะคะ มีคำว่าอะไรบ้างให้นักเรียนขีดเส้นใต้นะคะ นักเรียนที่อยู่ปลายทางเช่นเดียวกันนะคะ ให้นยักเรีประโยคนะคะ ประโยคที่ 1 นะคะ สมชายเห็นกับตาว่าสมบัติเจาะยางรถสมพงศ์ ให้นักเรียนหาคำที่เป็นคำบุพบทในประโยค ข้อที่ 2 สมศักดิ์วาดภาพลายเส้นด้วยดินสอ 2B มีคำว่าอะไรบ้างนะคะ ข้อที่ 3 วันนี้ลูก ๆ ของสมศรียอมไปโรงเรียนโดยดี ต่อไปข้อที่ 4 สมประสงค์ถือคติกินเพื่ออยู่ไม่ใอยู่เพื่อกินนะคะ ข้อที่ 5 ถ้าสมโชคจะไปเที่ยวสมุทรสงครามจากบ้านแต่เช้า ต่อไปนะคะ ข้อที่ 6 ถึงข้อที่ 10 นักเรียนทำตอนที่ 1 เสร็จเรียบร้อยหรือยัง ตอนที่ 1 นักเรียนคะ ตอนที่ 1 ทำเสร็จเรียบร้อยแล้วหรือยังลูก เสร็จแล้วนะ นักเรียนปลายทางล่ะคะ เสร็จเรียบร้อยหรือยัง คุณครูจะไปตอนที่ 2 แต่อไปตอนที่ 2 นะคะ ให้นักเรียนนำคำบุพบทนะคะ ที่เหมาะสมมาเขียนลงในช่องว่างในประโยคต่อไปนี้ ให้นักเรียนเติมคำบุพบทลงในประโยคให้ถูกต้องนะคะ ให้นักเรียนนะคะ เติมคำบุพบทนะคะ ลงในประโยคให้ถูกต้องและเหมาะสม ต่อไปข้อที่ 6 นะคะ ข้อที่ 6 ถึงข้อที่ 10 นะคะ</w:t>
      </w:r>
    </w:p>
    <w:p>
      <w:pPr>
        <w:pStyle w:val="BodyText"/>
      </w:pPr>
      <w:r>
        <w:t xml:space="preserve">(คุณครูนิสาชล) นักเรียนทำเรียบร้อยหรือยังเอ่ย นักเรียนคะ นักเรียนทำใบงานเรียบร้อยหรือยัง ตอนนี้นักเรียนต้นทางเรียบร้อยแล้วนะคะ เดี๋ยวจะเฉลนักเรียนกลับไปดูตอนที่ 1 นะคะ ตอนที่ 1 นักเรียนดูนะลูก ตอนที่ 1 สมชายเห็นกับตาว่าสมบัติเจาะบางรถสมเป็นคำบุพบทลูก คำว่าอะไร คำว่าอะไรลูก คำว่า…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ต่อไปประโยคที่ 2 สมศักดิ์วาดภาพลายเส้นด้วยดินสอ 2B คำว่าอะไรเป็นคำบุพบทลูก 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  <w:r>
        <w:t xml:space="preserve"> </w:t>
      </w:r>
      <w:r>
        <w:t xml:space="preserve">นะคะ ด้วยนะคะ ต่อไป ข้อที่ 3 วันนี้ลูก ๆ ของสมศรียอมไปโรงเรียนโดยดี คำว่า… มีคำว่าอะไรอีกไหม</w:t>
      </w:r>
    </w:p>
    <w:p>
      <w:pPr>
        <w:pStyle w:val="BodyText"/>
      </w:pPr>
      <w:r>
        <w:t xml:space="preserve">(นักเรียน) โดย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ะคะ นั่นเอง ต่อไปสมประสงค์ถือคติกินเพื่ออยู่ไม่ใช่อยู่กินคำว่าอะไรลูก</w:t>
      </w:r>
    </w:p>
    <w:p>
      <w:pPr>
        <w:pStyle w:val="BodyText"/>
      </w:pPr>
      <w:r>
        <w:t xml:space="preserve">(นักเรียน) เพื่อ อยู่</w:t>
      </w:r>
    </w:p>
    <w:p>
      <w:pPr>
        <w:pStyle w:val="BodyText"/>
      </w:pPr>
      <w:r>
        <w:t xml:space="preserve">(คุณครูนิสาชล) คำว่าอะไร คำว่า เพื่อ 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อยู่</w:t>
      </w:r>
      <w:r>
        <w:t xml:space="preserve">”</w:t>
      </w:r>
      <w:r>
        <w:t xml:space="preserve"> </w:t>
      </w:r>
      <w:r>
        <w:t xml:space="preserve">คำไหนลูก 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ต่อไปนะคะ ต่อไปถามสมโชคจะไปเที่ยวสมุทรสมุทรสงครามทางเรือแต่… แต่อะไร แต่เช้า คำไหนลูก คำไหนบ้าง</w:t>
      </w:r>
    </w:p>
    <w:p>
      <w:pPr>
        <w:pStyle w:val="BodyText"/>
      </w:pPr>
      <w:r>
        <w:t xml:space="preserve">(คุณครูนิสาชล) จะกับแต่นะคะ เก่งมากนะคะ ต่อไป นะคะ ข้อที่ 6 ข้อที่ 6 อ่านให้คุณครูฟังหน่อยลูก</w:t>
      </w:r>
    </w:p>
    <w:p>
      <w:pPr>
        <w:pStyle w:val="BodyText"/>
      </w:pPr>
      <w:r>
        <w:t xml:space="preserve">(นักเรียน) เจ้ากาโน่สุขนัขของสมปรารถนาแสนรู้มาก</w:t>
      </w:r>
    </w:p>
    <w:p>
      <w:pPr>
        <w:pStyle w:val="BodyText"/>
      </w:pPr>
      <w:r>
        <w:t xml:space="preserve">(คุณครูนิสาชล) คำไหนคือคำบุพบท</w:t>
      </w:r>
    </w:p>
    <w:p>
      <w:pPr>
        <w:pStyle w:val="BodyText"/>
      </w:pPr>
      <w:r>
        <w:t xml:space="preserve">(นักเรียน) ของ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ของ ต่อไปข้อที่ 7.</w:t>
      </w:r>
    </w:p>
    <w:p>
      <w:pPr>
        <w:pStyle w:val="BodyText"/>
      </w:pPr>
      <w:r>
        <w:t xml:space="preserve">(นักเรียน) ท่านสุนทรภู่เป็นผู้เป็นยอดกวีแห่งกรุงรัตนโกสินทร์</w:t>
      </w:r>
    </w:p>
    <w:p>
      <w:pPr>
        <w:pStyle w:val="BodyText"/>
      </w:pPr>
      <w:r>
        <w:t xml:space="preserve">(คุณครูนิสาชล) อันนี้คำว่าอะไรลูก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นะคะ ต่อไปข้อที่ 8 บ้านสมควรอยู่ใน</w:t>
      </w:r>
    </w:p>
    <w:p>
      <w:pPr>
        <w:pStyle w:val="BodyText"/>
      </w:pPr>
      <w:r>
        <w:t xml:space="preserve">(นักเรียน) ใ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ต่อไป ไข่ปลาคาเวียร์จานนี้สำหรับท่านอธิบดีเท่านั้น</w:t>
      </w:r>
    </w:p>
    <w:p>
      <w:pPr>
        <w:pStyle w:val="BodyText"/>
      </w:pPr>
      <w:r>
        <w:t xml:space="preserve">(นักเรียน) สำหรับ</w:t>
      </w:r>
    </w:p>
    <w:p>
      <w:pPr>
        <w:pStyle w:val="BodyText"/>
      </w:pPr>
      <w:r>
        <w:t xml:space="preserve">(คุณครูนิสาชล) คำว่า</w:t>
      </w:r>
    </w:p>
    <w:p>
      <w:pPr>
        <w:pStyle w:val="BodyText"/>
      </w:pPr>
      <w:r>
        <w:t xml:space="preserve">(นักเรียน) สำหรับ</w:t>
      </w:r>
    </w:p>
    <w:p>
      <w:pPr>
        <w:pStyle w:val="BodyText"/>
      </w:pPr>
      <w:r>
        <w:t xml:space="preserve">(คุณครูนิสาชล) สำหรับนะคะ ต่อไปข้อสุดท้าย คุณสมศิริเขียน… คำว่าอะไรลูก</w:t>
      </w:r>
    </w:p>
    <w:p>
      <w:pPr>
        <w:pStyle w:val="BodyText"/>
      </w:pPr>
      <w:r>
        <w:t xml:space="preserve">(นักเรียน) ใกล้</w:t>
      </w:r>
    </w:p>
    <w:p>
      <w:pPr>
        <w:pStyle w:val="BodyText"/>
      </w:pPr>
      <w:r>
        <w:t xml:space="preserve">(คุณครูนิสาชล) ใกล้นะคะ เรียบร้อยนะคะ ต่อไปตอนที่ 2 บ้าง ให้นักเรียนเติบคำบุพบทลงในช่องว่างใช่ไหม ประโยคที่ 1 มนุษย์ต้องคบค้าสมาคมเพื่อแป</w:t>
      </w:r>
    </w:p>
    <w:p>
      <w:pPr>
        <w:pStyle w:val="BodyText"/>
      </w:pPr>
      <w:r>
        <w:t xml:space="preserve">(นักเรียน) ของ</w:t>
      </w:r>
    </w:p>
    <w:p>
      <w:pPr>
        <w:pStyle w:val="BodyText"/>
      </w:pPr>
      <w:r>
        <w:t xml:space="preserve">(คุณครูนิสาชล) ตอบอะไร ซึ่งกันและกัน ข้อนี้ตอบอะไรลูก</w:t>
      </w:r>
    </w:p>
    <w:p>
      <w:pPr>
        <w:pStyle w:val="BodyText"/>
      </w:pPr>
      <w:r>
        <w:t xml:space="preserve">(นักเรียน) ซึ่ง</w:t>
      </w:r>
    </w:p>
    <w:p>
      <w:pPr>
        <w:pStyle w:val="BodyText"/>
      </w:pPr>
      <w:r>
        <w:t xml:space="preserve">(คุณครูนิสาชล) ซึ่งนะคะ ข้อที่ 2 คนดีย่อมมีความกตัญญูต่อพ่อแม่นะคะ ต่อไปข้อที่ 3. ข้าพเจ้ายังหาทางออกไม่ได้</w:t>
      </w:r>
    </w:p>
    <w:p>
      <w:pPr>
        <w:pStyle w:val="BodyText"/>
      </w:pPr>
      <w:r>
        <w:t xml:space="preserve">(นักเรียน) จน</w:t>
      </w:r>
    </w:p>
    <w:p>
      <w:pPr>
        <w:pStyle w:val="BodyText"/>
      </w:pPr>
      <w:r>
        <w:t xml:space="preserve">(คุณครูนิสาชล) จนปัญญาจริง ๆ ต่อไปข้อที่ 4 หนังสือเล่มนี้มีความรู้ทั่วไปเกี่ยวกับจิตด้วย ต่อไปข้อที่ 5 รัฐบาลสร้างอนุสาวรีย์ที่เมืองแกลงนะคะ เพื่อเป็นเกียรติ</w:t>
      </w:r>
    </w:p>
    <w:p>
      <w:pPr>
        <w:pStyle w:val="BodyText"/>
      </w:pPr>
      <w:r>
        <w:t xml:space="preserve">(คุณครูนิสาชล) แด่ แด่หรือแก่</w:t>
      </w:r>
    </w:p>
    <w:p>
      <w:pPr>
        <w:pStyle w:val="BodyText"/>
      </w:pPr>
      <w:r>
        <w:t xml:space="preserve">(นักเรียน) แก่</w:t>
      </w:r>
    </w:p>
    <w:p>
      <w:pPr>
        <w:pStyle w:val="BodyText"/>
      </w:pPr>
      <w:r>
        <w:t xml:space="preserve">(คุณครูนิสาชล) แก่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นะคะ ต่อไปที่ดินในจังหวัดเพชรบูรณ์เป็นดินดี</w:t>
      </w:r>
    </w:p>
    <w:p>
      <w:pPr>
        <w:pStyle w:val="BodyText"/>
      </w:pPr>
      <w:r>
        <w:t xml:space="preserve">(นักเรียน) เเหมาะสำหรับ</w:t>
      </w:r>
    </w:p>
    <w:p>
      <w:pPr>
        <w:pStyle w:val="BodyText"/>
      </w:pPr>
      <w:r>
        <w:t xml:space="preserve">(คุณครูนิสาชล) เหมาะอะไรลูก</w:t>
      </w:r>
    </w:p>
    <w:p>
      <w:pPr>
        <w:pStyle w:val="BodyText"/>
      </w:pPr>
      <w:r>
        <w:t xml:space="preserve">(นักเรียนหญิง) การทำไร่นา</w:t>
      </w:r>
    </w:p>
    <w:p>
      <w:pPr>
        <w:pStyle w:val="BodyText"/>
      </w:pPr>
      <w:r>
        <w:t xml:space="preserve">(คุณครูนิสาชล) เหมาะแก่การทำไร่นา ข้อที่ 7 ยาเสพติดให้โทษต่อร่างกาย ข้อที่ 8 คนส่วนมาก… คนส่วนมาก</w:t>
      </w:r>
    </w:p>
    <w:p>
      <w:pPr>
        <w:pStyle w:val="BodyText"/>
      </w:pPr>
      <w:r>
        <w:t xml:space="preserve">(นักเรียน) เมื่อ</w:t>
      </w:r>
    </w:p>
    <w:p>
      <w:pPr>
        <w:pStyle w:val="BodyText"/>
      </w:pPr>
      <w:r>
        <w:t xml:space="preserve">(คุณครูนิสาชล) เมื่อ… บอกเวลานะคะ ข้อที่ 9 เขามีนิสัยเช่นนี้แต่ไหนแต่ไรนะคะ ข้อสุดท้าย กรรมการเสนอเรื่อง… เรื่องอะไร กรรมการเสนอเรื่องต่อที่ประชุมนะคะ นะคะ เรียบร้อยหรือยังนะคะ ต่อไปนะคะ หมดเวลาแล้วนะคะ ทีนี้วันนี้นี่ คุณครูให้นักเรียนนะคะ กลับไปทบทวนเรื่องคำบุพบทนะคะ แล้วก็ให้นักเรียนสรุปความ เรื่อง คำบุพบทให้เรียบร้อยนะคะ สำหรับวันนี้ คุณครูฝากเรื่องคำบุพบทไว้ให้นักเรียนทบทวนด้วยนะคะ อ่านและทำความเข้าใจเพิ่มเติมนะคะ และให้นักเรียนลองวิเคราะห์คำบุพบทที่อยู่ในประโยคดูนะคะ สำหรับวันนี้คุณครูฝากไว้เพียงเท่านี้นะคะ เดี๋ยวชั่วโมงหน้าเรามาเจอกันใหม่นะคะ ในชั่วโมงภาษาไทย วันนี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๓ สารพันบุพบท 19 ส.ค.64 (มีใบงานและใบความรู้)</dc:title>
  <dc:creator/>
  <cp:keywords/>
  <dcterms:created xsi:type="dcterms:W3CDTF">2022-05-30T07:23:51Z</dcterms:created>
  <dcterms:modified xsi:type="dcterms:W3CDTF">2022-05-30T07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13.00 น.</vt:lpwstr>
  </property>
  <property fmtid="{D5CDD505-2E9C-101B-9397-08002B2CF9AE}" pid="3" name="subtitle">
    <vt:lpwstr/>
  </property>
</Properties>
</file>